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6AE19B" w14:textId="77777777" w:rsidR="004637E4" w:rsidRDefault="004637E4" w:rsidP="004637E4">
      <w:pPr>
        <w:rPr>
          <w:b/>
          <w:bCs/>
        </w:rPr>
      </w:pPr>
      <w:r>
        <w:rPr>
          <w:b/>
          <w:bCs/>
        </w:rPr>
        <w:t>Junior Front-End</w:t>
      </w:r>
      <w:r w:rsidRPr="00197875">
        <w:rPr>
          <w:b/>
          <w:bCs/>
        </w:rPr>
        <w:t xml:space="preserve"> Developer</w:t>
      </w:r>
      <w:r>
        <w:rPr>
          <w:b/>
          <w:bCs/>
        </w:rPr>
        <w:t>:</w:t>
      </w:r>
    </w:p>
    <w:p w14:paraId="635DA4F0" w14:textId="77777777" w:rsidR="004637E4" w:rsidRDefault="004637E4" w:rsidP="004637E4">
      <w:pPr>
        <w:rPr>
          <w:b/>
          <w:bCs/>
        </w:rPr>
      </w:pPr>
    </w:p>
    <w:p w14:paraId="1A8D7CC8" w14:textId="477DBFEA" w:rsidR="004637E4" w:rsidRDefault="004637E4" w:rsidP="004637E4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Exciting opportunity to be part of a passionate team in the development of a consumer privacy application for social media.</w:t>
      </w:r>
    </w:p>
    <w:p w14:paraId="5206A1F9" w14:textId="1EEB823B" w:rsidR="004637E4" w:rsidRDefault="004637E4" w:rsidP="004637E4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Opportunity to learn and develop your career as a front-end developer </w:t>
      </w:r>
      <w:r w:rsidR="00D05189">
        <w:rPr>
          <w:b/>
          <w:bCs/>
        </w:rPr>
        <w:t>alongside a</w:t>
      </w:r>
      <w:r>
        <w:rPr>
          <w:b/>
          <w:bCs/>
        </w:rPr>
        <w:t xml:space="preserve"> committed and experienced team of software engineers and develop your portfolio.</w:t>
      </w:r>
    </w:p>
    <w:p w14:paraId="0FBC1EC5" w14:textId="2D6245E4" w:rsidR="004637E4" w:rsidRDefault="004637E4" w:rsidP="004637E4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Immediate start with </w:t>
      </w:r>
      <w:r w:rsidR="003B0A93">
        <w:rPr>
          <w:b/>
          <w:bCs/>
        </w:rPr>
        <w:t xml:space="preserve">a </w:t>
      </w:r>
      <w:r>
        <w:rPr>
          <w:b/>
          <w:bCs/>
        </w:rPr>
        <w:t xml:space="preserve">6-month contract with </w:t>
      </w:r>
      <w:r w:rsidR="003B0A93">
        <w:rPr>
          <w:b/>
          <w:bCs/>
        </w:rPr>
        <w:t xml:space="preserve">an </w:t>
      </w:r>
      <w:r>
        <w:rPr>
          <w:b/>
          <w:bCs/>
        </w:rPr>
        <w:t>opportunity to extend.</w:t>
      </w:r>
    </w:p>
    <w:p w14:paraId="1A27290D" w14:textId="77777777" w:rsidR="004637E4" w:rsidRDefault="004637E4" w:rsidP="004637E4">
      <w:pPr>
        <w:pStyle w:val="ListParagraph"/>
        <w:rPr>
          <w:b/>
          <w:bCs/>
        </w:rPr>
      </w:pPr>
    </w:p>
    <w:p w14:paraId="304E697D" w14:textId="77777777" w:rsidR="004637E4" w:rsidRDefault="004637E4" w:rsidP="004637E4">
      <w:r>
        <w:t>The Fighting Mongooses is an exciting Australia-wide based start-up looking to improve and increase user security when using social media platforms. Our team has already been hard at working and developing a prototype for a smartphone-based application and are now seeking experienced and enthusiastic individuals to take our project to the next stage.</w:t>
      </w:r>
    </w:p>
    <w:p w14:paraId="7DF7D05C" w14:textId="77777777" w:rsidR="004637E4" w:rsidRPr="004637E4" w:rsidRDefault="004637E4" w:rsidP="004637E4">
      <w:pPr>
        <w:rPr>
          <w:b/>
          <w:bCs/>
        </w:rPr>
      </w:pPr>
    </w:p>
    <w:p w14:paraId="7BD2C38C" w14:textId="4FE00D1D" w:rsidR="004637E4" w:rsidRDefault="004637E4" w:rsidP="004637E4">
      <w:r>
        <w:t xml:space="preserve">The advertised position is for the </w:t>
      </w:r>
      <w:r w:rsidR="003B0A93">
        <w:t>role</w:t>
      </w:r>
      <w:r>
        <w:t xml:space="preserve"> of </w:t>
      </w:r>
      <w:r w:rsidR="003B0A93">
        <w:t xml:space="preserve">a </w:t>
      </w:r>
      <w:r>
        <w:rPr>
          <w:i/>
          <w:iCs/>
        </w:rPr>
        <w:t>junior front-end developer</w:t>
      </w:r>
      <w:r>
        <w:t>. A successful applicant will have a keen interest in a broad range of technical skills, be willing to work effectively both autonomously and as part of a team.  As this is an entry</w:t>
      </w:r>
      <w:r w:rsidR="003B0A93">
        <w:t>-</w:t>
      </w:r>
      <w:r>
        <w:t>level position</w:t>
      </w:r>
      <w:r w:rsidR="003B0A93">
        <w:t>,</w:t>
      </w:r>
      <w:r>
        <w:t xml:space="preserve"> it is a successful applicant will demonstrate a willingness to learn new skills and be part of our team of engineers.</w:t>
      </w:r>
    </w:p>
    <w:p w14:paraId="39B1F489" w14:textId="7AFEF772" w:rsidR="004637E4" w:rsidRDefault="004637E4" w:rsidP="004637E4"/>
    <w:p w14:paraId="2267BBCA" w14:textId="72DF1212" w:rsidR="004637E4" w:rsidRDefault="004637E4" w:rsidP="004637E4">
      <w:pPr>
        <w:rPr>
          <w:b/>
          <w:bCs/>
        </w:rPr>
      </w:pPr>
      <w:r>
        <w:rPr>
          <w:b/>
          <w:bCs/>
        </w:rPr>
        <w:t>About you:</w:t>
      </w:r>
    </w:p>
    <w:p w14:paraId="72C5328C" w14:textId="1231285D" w:rsidR="004637E4" w:rsidRDefault="004637E4" w:rsidP="004637E4">
      <w:pPr>
        <w:rPr>
          <w:b/>
          <w:bCs/>
        </w:rPr>
      </w:pPr>
    </w:p>
    <w:p w14:paraId="02E622DF" w14:textId="728C322B" w:rsidR="004637E4" w:rsidRDefault="004637E4" w:rsidP="004637E4">
      <w:r>
        <w:t xml:space="preserve">Minimum bachelor’s degree in I.T (or equivalent) or an advanced diploma in I.T with minimum 2 years of proven work experience. Well versed in front-end development and exhibit creativity through </w:t>
      </w:r>
      <w:r w:rsidR="00AA6812">
        <w:t xml:space="preserve">your </w:t>
      </w:r>
      <w:r>
        <w:t>attention to detail</w:t>
      </w:r>
      <w:r w:rsidR="00AA6812">
        <w:t xml:space="preserve"> and passion for user-end interfaces.</w:t>
      </w:r>
    </w:p>
    <w:p w14:paraId="076D83ED" w14:textId="0F6AC895" w:rsidR="00AA6812" w:rsidRPr="00AA6812" w:rsidRDefault="00AA6812" w:rsidP="004637E4">
      <w:pPr>
        <w:rPr>
          <w:b/>
          <w:bCs/>
        </w:rPr>
      </w:pPr>
    </w:p>
    <w:p w14:paraId="0E9DB96C" w14:textId="2F3433A1" w:rsidR="00AA6812" w:rsidRDefault="00AA6812" w:rsidP="004637E4">
      <w:pPr>
        <w:rPr>
          <w:b/>
          <w:bCs/>
        </w:rPr>
      </w:pPr>
      <w:r w:rsidRPr="00AA6812">
        <w:rPr>
          <w:b/>
          <w:bCs/>
        </w:rPr>
        <w:t>Your responsibilities will include:</w:t>
      </w:r>
    </w:p>
    <w:p w14:paraId="00AD62C3" w14:textId="16B279F5" w:rsidR="00AA6812" w:rsidRDefault="00AA6812" w:rsidP="004637E4">
      <w:pPr>
        <w:rPr>
          <w:b/>
          <w:bCs/>
        </w:rPr>
      </w:pPr>
    </w:p>
    <w:p w14:paraId="22E5ADD7" w14:textId="02C380B1" w:rsidR="00AA6812" w:rsidRDefault="00AA6812" w:rsidP="00AA6812">
      <w:pPr>
        <w:pStyle w:val="ListParagraph"/>
        <w:numPr>
          <w:ilvl w:val="0"/>
          <w:numId w:val="1"/>
        </w:numPr>
      </w:pPr>
      <w:r>
        <w:t>Develop U.I and U.X for smartphone applications.</w:t>
      </w:r>
    </w:p>
    <w:p w14:paraId="212CACD1" w14:textId="6163E0CF" w:rsidR="00CD76F0" w:rsidRDefault="00CD76F0" w:rsidP="00AA6812">
      <w:pPr>
        <w:pStyle w:val="ListParagraph"/>
        <w:numPr>
          <w:ilvl w:val="0"/>
          <w:numId w:val="1"/>
        </w:numPr>
      </w:pPr>
      <w:r>
        <w:t xml:space="preserve">Check code and report to </w:t>
      </w:r>
      <w:r w:rsidR="003B0A93">
        <w:t xml:space="preserve">the </w:t>
      </w:r>
      <w:r>
        <w:t>technical lead and engineering team.</w:t>
      </w:r>
    </w:p>
    <w:p w14:paraId="746E6F31" w14:textId="23098467" w:rsidR="00AA6812" w:rsidRDefault="00AA6812" w:rsidP="00AA6812">
      <w:pPr>
        <w:pStyle w:val="ListParagraph"/>
        <w:numPr>
          <w:ilvl w:val="0"/>
          <w:numId w:val="1"/>
        </w:numPr>
      </w:pPr>
      <w:r>
        <w:t>Communicate and collaborate with front-end and back-end team members</w:t>
      </w:r>
    </w:p>
    <w:p w14:paraId="27E417B6" w14:textId="277EEAC8" w:rsidR="00AA6812" w:rsidRDefault="00AA6812" w:rsidP="00AA6812">
      <w:pPr>
        <w:pStyle w:val="ListParagraph"/>
        <w:numPr>
          <w:ilvl w:val="0"/>
          <w:numId w:val="1"/>
        </w:numPr>
      </w:pPr>
      <w:r>
        <w:t>Receive feedback from clients, testers and stakeholders and implements changes to design.</w:t>
      </w:r>
    </w:p>
    <w:p w14:paraId="7084DCB6" w14:textId="44599A08" w:rsidR="00CD76F0" w:rsidRDefault="00AA6812" w:rsidP="00CD76F0">
      <w:pPr>
        <w:pStyle w:val="ListParagraph"/>
        <w:numPr>
          <w:ilvl w:val="0"/>
          <w:numId w:val="1"/>
        </w:numPr>
      </w:pPr>
      <w:r>
        <w:t>Professional development and skills acquisition.</w:t>
      </w:r>
    </w:p>
    <w:p w14:paraId="3C76F8C0" w14:textId="7ED57C95" w:rsidR="00CD76F0" w:rsidRDefault="00CD76F0" w:rsidP="00CD76F0">
      <w:pPr>
        <w:ind w:left="360"/>
      </w:pPr>
    </w:p>
    <w:p w14:paraId="7D223AF5" w14:textId="73622204" w:rsidR="00CD76F0" w:rsidRDefault="00CD76F0" w:rsidP="00CD76F0">
      <w:pPr>
        <w:rPr>
          <w:b/>
          <w:bCs/>
        </w:rPr>
      </w:pPr>
    </w:p>
    <w:p w14:paraId="16BFDA68" w14:textId="36099747" w:rsidR="00CD76F0" w:rsidRDefault="00CD76F0" w:rsidP="00CD76F0">
      <w:pPr>
        <w:rPr>
          <w:b/>
          <w:bCs/>
        </w:rPr>
      </w:pPr>
      <w:r>
        <w:rPr>
          <w:b/>
          <w:bCs/>
        </w:rPr>
        <w:t>Essential Skills:</w:t>
      </w:r>
    </w:p>
    <w:p w14:paraId="28FD54F6" w14:textId="19B136DD" w:rsidR="00CD76F0" w:rsidRDefault="00CD76F0" w:rsidP="00CD76F0">
      <w:pPr>
        <w:rPr>
          <w:b/>
          <w:bCs/>
        </w:rPr>
      </w:pPr>
    </w:p>
    <w:p w14:paraId="3E92796D" w14:textId="41237F61" w:rsidR="00CD76F0" w:rsidRDefault="00CD76F0" w:rsidP="00CD76F0">
      <w:pPr>
        <w:pStyle w:val="ListParagraph"/>
        <w:numPr>
          <w:ilvl w:val="0"/>
          <w:numId w:val="1"/>
        </w:numPr>
      </w:pPr>
      <w:r>
        <w:t>Understanding of Java, PHP and Python programming languages for front end development.</w:t>
      </w:r>
    </w:p>
    <w:p w14:paraId="09DA7200" w14:textId="750A8BA8" w:rsidR="00CD76F0" w:rsidRDefault="00CD76F0" w:rsidP="00CD76F0">
      <w:pPr>
        <w:pStyle w:val="ListParagraph"/>
        <w:numPr>
          <w:ilvl w:val="0"/>
          <w:numId w:val="1"/>
        </w:numPr>
      </w:pPr>
      <w:r>
        <w:t>Knowledge of Android Studio and Apple XCode.</w:t>
      </w:r>
    </w:p>
    <w:p w14:paraId="309C9395" w14:textId="1DA04724" w:rsidR="00CD76F0" w:rsidRDefault="00CD76F0" w:rsidP="00CD76F0">
      <w:pPr>
        <w:pStyle w:val="ListParagraph"/>
        <w:numPr>
          <w:ilvl w:val="0"/>
          <w:numId w:val="1"/>
        </w:numPr>
      </w:pPr>
      <w:r>
        <w:t>Innovative and smart U.I and U.X design patterns and components.</w:t>
      </w:r>
    </w:p>
    <w:p w14:paraId="28D5E3B5" w14:textId="1D41487E" w:rsidR="00CD76F0" w:rsidRDefault="00CD76F0" w:rsidP="00CD76F0">
      <w:pPr>
        <w:pStyle w:val="ListParagraph"/>
        <w:numPr>
          <w:ilvl w:val="0"/>
          <w:numId w:val="1"/>
        </w:numPr>
      </w:pPr>
      <w:r>
        <w:t>Collaborate and exercise version control using GitHub.</w:t>
      </w:r>
    </w:p>
    <w:p w14:paraId="6C86D8BF" w14:textId="7FED39CE" w:rsidR="00CD76F0" w:rsidRDefault="00CD76F0" w:rsidP="00CD76F0">
      <w:pPr>
        <w:pStyle w:val="ListParagraph"/>
        <w:numPr>
          <w:ilvl w:val="0"/>
          <w:numId w:val="1"/>
        </w:numPr>
      </w:pPr>
      <w:r>
        <w:t>Time management and communication skills.</w:t>
      </w:r>
    </w:p>
    <w:p w14:paraId="4ACF8B45" w14:textId="6CD2975E" w:rsidR="00CD76F0" w:rsidRDefault="00CD76F0" w:rsidP="00CD76F0">
      <w:pPr>
        <w:pStyle w:val="ListParagraph"/>
        <w:numPr>
          <w:ilvl w:val="0"/>
          <w:numId w:val="1"/>
        </w:numPr>
      </w:pPr>
      <w:r>
        <w:t>Experience with MEAN stack is advantageous.</w:t>
      </w:r>
    </w:p>
    <w:p w14:paraId="29E7449C" w14:textId="032B9014" w:rsidR="00CD76F0" w:rsidRDefault="00777C1F" w:rsidP="00CD76F0">
      <w:pPr>
        <w:pStyle w:val="ListParagraph"/>
        <w:numPr>
          <w:ilvl w:val="0"/>
          <w:numId w:val="1"/>
        </w:numPr>
      </w:pPr>
      <w:r>
        <w:t xml:space="preserve">Interest in </w:t>
      </w:r>
      <w:r w:rsidR="00CD76F0">
        <w:t>using SWIFT and developing iOS applications is highly advantageous.</w:t>
      </w:r>
    </w:p>
    <w:p w14:paraId="3942F93A" w14:textId="77777777" w:rsidR="00777C1F" w:rsidRDefault="00777C1F" w:rsidP="00777C1F">
      <w:pPr>
        <w:pStyle w:val="ListParagraph"/>
      </w:pPr>
    </w:p>
    <w:p w14:paraId="0C5F6F4C" w14:textId="77777777" w:rsidR="00CD76F0" w:rsidRPr="00CD76F0" w:rsidRDefault="00CD76F0" w:rsidP="00CD76F0">
      <w:pPr>
        <w:rPr>
          <w:b/>
          <w:bCs/>
        </w:rPr>
      </w:pPr>
      <w:r w:rsidRPr="00CD76F0">
        <w:rPr>
          <w:b/>
          <w:bCs/>
        </w:rPr>
        <w:lastRenderedPageBreak/>
        <w:t>Application Process:</w:t>
      </w:r>
    </w:p>
    <w:p w14:paraId="443D6E48" w14:textId="77777777" w:rsidR="00CD76F0" w:rsidRPr="00CD76F0" w:rsidRDefault="00CD76F0" w:rsidP="00CD76F0">
      <w:pPr>
        <w:rPr>
          <w:b/>
          <w:bCs/>
        </w:rPr>
      </w:pPr>
    </w:p>
    <w:p w14:paraId="03BC986D" w14:textId="4FB445C8" w:rsidR="00CD76F0" w:rsidRPr="00CD76F0" w:rsidRDefault="00CD76F0" w:rsidP="00CD76F0">
      <w:r w:rsidRPr="00CD76F0">
        <w:t xml:space="preserve">Please </w:t>
      </w:r>
      <w:r w:rsidR="00D05189">
        <w:t>forward</w:t>
      </w:r>
      <w:r w:rsidRPr="00CD76F0">
        <w:t xml:space="preserve"> your CV/ resume and cover letter addressing the requirements of the advertised position.  In your cover letter</w:t>
      </w:r>
      <w:r w:rsidR="003B0A93">
        <w:t>,</w:t>
      </w:r>
      <w:r w:rsidRPr="00CD76F0">
        <w:t xml:space="preserve"> please provide an example of your previous teamwork experience and a repository showcasing your work.</w:t>
      </w:r>
    </w:p>
    <w:p w14:paraId="75304005" w14:textId="77777777" w:rsidR="00CD76F0" w:rsidRPr="00CD76F0" w:rsidRDefault="00CD76F0" w:rsidP="00CD76F0"/>
    <w:p w14:paraId="5D15E152" w14:textId="1E007287" w:rsidR="00CD76F0" w:rsidRPr="00CD76F0" w:rsidRDefault="00CD76F0" w:rsidP="00CD76F0">
      <w:r w:rsidRPr="00CD76F0">
        <w:t>Shortlisted candidates may be required to engage in a short coding practical task during the interview process.</w:t>
      </w:r>
    </w:p>
    <w:p w14:paraId="2B71F622" w14:textId="77777777" w:rsidR="00CD76F0" w:rsidRPr="00CD76F0" w:rsidRDefault="00CD76F0" w:rsidP="00CD76F0"/>
    <w:p w14:paraId="22D929B6" w14:textId="3B560409" w:rsidR="004637E4" w:rsidRDefault="00CD76F0">
      <w:r w:rsidRPr="00CD76F0">
        <w:t>We are an equal opportunity employer. We encourage individuals from all backgrounds and cultures to apply.</w:t>
      </w:r>
    </w:p>
    <w:sectPr w:rsidR="004637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7A500E0"/>
    <w:multiLevelType w:val="hybridMultilevel"/>
    <w:tmpl w:val="492A200A"/>
    <w:lvl w:ilvl="0" w:tplc="FDA0769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bI0NjQzM7SwtDBW0lEKTi0uzszPAykwrAUAfsXTiywAAAA="/>
  </w:docVars>
  <w:rsids>
    <w:rsidRoot w:val="004637E4"/>
    <w:rsid w:val="003B0A93"/>
    <w:rsid w:val="004637E4"/>
    <w:rsid w:val="00777C1F"/>
    <w:rsid w:val="00AA6812"/>
    <w:rsid w:val="00CD76F0"/>
    <w:rsid w:val="00D05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A2ABB"/>
  <w15:chartTrackingRefBased/>
  <w15:docId w15:val="{246475DD-4735-E74A-97E9-C0392413C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AU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37E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37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398</Words>
  <Characters>22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Mennen</dc:creator>
  <cp:keywords/>
  <dc:description/>
  <cp:lastModifiedBy>Adam Mutimer</cp:lastModifiedBy>
  <cp:revision>3</cp:revision>
  <dcterms:created xsi:type="dcterms:W3CDTF">2020-11-04T06:57:00Z</dcterms:created>
  <dcterms:modified xsi:type="dcterms:W3CDTF">2020-11-26T08:29:00Z</dcterms:modified>
</cp:coreProperties>
</file>